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3B1F4" w14:textId="0420610D" w:rsidR="00633516" w:rsidRDefault="002B5738" w:rsidP="00901B9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</w:t>
      </w:r>
      <w:r w:rsidR="00901B92">
        <w:rPr>
          <w:lang w:val="en-US"/>
        </w:rPr>
        <w:t>Comparing effects in S, P and CDR</w:t>
      </w:r>
    </w:p>
    <w:p w14:paraId="3FCA7907" w14:textId="263AE449" w:rsidR="00901B92" w:rsidRPr="00BE66E9" w:rsidRDefault="00BE66E9" w:rsidP="00901B92">
      <w:pPr>
        <w:rPr>
          <w:lang w:val="en-US"/>
        </w:rPr>
      </w:pPr>
      <w:r w:rsidRPr="00BE66E9">
        <w:rPr>
          <w:noProof/>
          <w:lang w:val="en-US"/>
        </w:rPr>
        <w:drawing>
          <wp:inline distT="0" distB="0" distL="0" distR="0" wp14:anchorId="3C547932" wp14:editId="2EFF54C9">
            <wp:extent cx="5731510" cy="1710690"/>
            <wp:effectExtent l="0" t="0" r="2540" b="3810"/>
            <wp:docPr id="1" name="Picture 1" descr="A graph of a graph of a number of day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of a graph of a number of day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921A0" w14:textId="07D19B50" w:rsidR="00901B92" w:rsidRPr="00901B92" w:rsidRDefault="00BE66E9" w:rsidP="00901B92">
      <w:pPr>
        <w:rPr>
          <w:lang w:val="en-US"/>
        </w:rPr>
      </w:pPr>
      <w:r w:rsidRPr="00BE66E9">
        <w:rPr>
          <w:noProof/>
          <w:lang w:val="en-US"/>
        </w:rPr>
        <w:drawing>
          <wp:inline distT="0" distB="0" distL="0" distR="0" wp14:anchorId="0F400B75" wp14:editId="178A3809">
            <wp:extent cx="5731510" cy="1710690"/>
            <wp:effectExtent l="0" t="0" r="2540" b="3810"/>
            <wp:docPr id="3" name="Picture 3" descr="A graph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a graph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1B92" w:rsidRPr="00901B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131D1"/>
    <w:multiLevelType w:val="hybridMultilevel"/>
    <w:tmpl w:val="36BE948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yMLCwMDI0sTA0tzUyUdpeDU4uLM/DyQAuNaALJ0JjIsAAAA"/>
  </w:docVars>
  <w:rsids>
    <w:rsidRoot w:val="00901B92"/>
    <w:rsid w:val="002B5738"/>
    <w:rsid w:val="00502EFF"/>
    <w:rsid w:val="00633516"/>
    <w:rsid w:val="00901B92"/>
    <w:rsid w:val="00BE66E9"/>
    <w:rsid w:val="00C73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4EC19"/>
  <w15:chartTrackingRefBased/>
  <w15:docId w15:val="{6CFC518C-BF3C-40A2-8D0C-1E7E64B35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1B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5</TotalTime>
  <Pages>1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line Orlendo</dc:creator>
  <cp:keywords/>
  <dc:description/>
  <cp:lastModifiedBy>Cameline Orlendo</cp:lastModifiedBy>
  <cp:revision>3</cp:revision>
  <dcterms:created xsi:type="dcterms:W3CDTF">2023-07-06T14:53:00Z</dcterms:created>
  <dcterms:modified xsi:type="dcterms:W3CDTF">2023-07-07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19abc3-6c71-4ea4-816f-69d2459d5956</vt:lpwstr>
  </property>
</Properties>
</file>